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v2.2.0</w:t>
      </w:r>
      <w:r>
        <w:t xml:space="preserve"> </w:t>
      </w:r>
      <w:r>
        <w:t xml:space="preserve">(stable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ข้าใจว่าท่านอยู่ในพื้นที่เขย่า ท่านคงทราบว่าเรามีพื้นที่ ที่มีความพร้อมนะครับผม ในการที่จะทำอ่างเก็บน้ำหรืออะไรก็ดีเนี่ย เจอเวลาหน้าแล้งไม่มีน้ำให้เกษตรกร ว่าทำไมไม่เก็บน้ำ ทำไมไม่เก็บไว้ ช่วงหน้าฝน อันนี้เป็นปัญหาเชิงโครงสร้างจริงๆ ประมาณเนี่ย เราคิดว่าเราพอจะปัญหาความสำคัญได้ ปัญหาอีกอย่างหนึ่งคือการสร้างความเข้าใจกับประชาชนที่ได้รับผลกระทบ เป็นเรื่องใหญ่นะครับ ที่จะทำความเข้าใจกับ วิธีการจัดการเหล่านี้เป็นเรื่องใหญ่ วันนี้ก็ได้ไข่ตกอยู่ในหลายพื้นที่ สำหรับการสร้างความเข้าใ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 v2.2.0 (stable)</dc:title>
  <dc:creator/>
  <cp:keywords/>
  <dcterms:created xsi:type="dcterms:W3CDTF">2022-08-25T05:43:50Z</dcterms:created>
  <dcterms:modified xsi:type="dcterms:W3CDTF">2022-08-25T05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สิงหาคม 2565 เวลา 11.39 น.</vt:lpwstr>
  </property>
  <property fmtid="{D5CDD505-2E9C-101B-9397-08002B2CF9AE}" pid="3" name="subtitle">
    <vt:lpwstr/>
  </property>
</Properties>
</file>